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row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Kup / Brow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In Back Stanc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In Back Stanc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/ 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and ki-y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and ki-y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 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and Back /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to Side / Outside Touch Block / Lead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 Back 45 / Outside Touch Block / Lead Half-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Pivot / 45 Degree, Inside Touch Block / Lead Half-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Pivot / Low Inside Touch Block /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 and Turn / Inside Touch Block /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/ Outside Touch Block / Reverse Punch and Kne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tep / Low Outside Touch Block /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 Hand 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Kup / Brown Belt</dc:title>
  <dc:creator/>
  <cp:keywords/>
  <dcterms:created xsi:type="dcterms:W3CDTF">2024-05-13T18:38:41Z</dcterms:created>
  <dcterms:modified xsi:type="dcterms:W3CDTF">2024-05-13T1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